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2D364" w14:textId="77777777" w:rsidR="001C23DC" w:rsidRDefault="006D4D67">
      <w:pPr>
        <w:pStyle w:val="Title"/>
      </w:pPr>
      <w:r>
        <w:t>Project Stage 06</w:t>
      </w:r>
    </w:p>
    <w:p w14:paraId="7BA46D34" w14:textId="77777777" w:rsidR="001C23DC" w:rsidRDefault="006D4D67">
      <w:pPr>
        <w:pStyle w:val="Subtitle"/>
      </w:pPr>
      <w:r>
        <w:t>Размещение двуязычного сайта на Github.</w:t>
      </w:r>
    </w:p>
    <w:p w14:paraId="6DFE67D6" w14:textId="77777777" w:rsidR="001C23DC" w:rsidRDefault="006D4D67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96855863"/>
        <w:docPartObj>
          <w:docPartGallery w:val="Table of Contents"/>
          <w:docPartUnique/>
        </w:docPartObj>
      </w:sdtPr>
      <w:sdtEndPr/>
      <w:sdtContent>
        <w:p w14:paraId="53E27800" w14:textId="77777777" w:rsidR="001C23DC" w:rsidRDefault="006D4D67">
          <w:pPr>
            <w:pStyle w:val="TOCHeading"/>
          </w:pPr>
          <w:r>
            <w:t>Содержание</w:t>
          </w:r>
        </w:p>
        <w:p w14:paraId="32226A33" w14:textId="77777777" w:rsidR="00CE2F52" w:rsidRDefault="006D4D67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65732" w:history="1">
            <w:r w:rsidR="00CE2F52" w:rsidRPr="00B350E2">
              <w:rPr>
                <w:rStyle w:val="Hyperlink"/>
                <w:noProof/>
              </w:rPr>
              <w:t>Цель работы</w:t>
            </w:r>
            <w:r w:rsidR="00CE2F52">
              <w:rPr>
                <w:noProof/>
                <w:webHidden/>
              </w:rPr>
              <w:tab/>
            </w:r>
            <w:r w:rsidR="00CE2F52">
              <w:rPr>
                <w:noProof/>
                <w:webHidden/>
              </w:rPr>
              <w:fldChar w:fldCharType="begin"/>
            </w:r>
            <w:r w:rsidR="00CE2F52">
              <w:rPr>
                <w:noProof/>
                <w:webHidden/>
              </w:rPr>
              <w:instrText xml:space="preserve"> PAGEREF _Toc107165732 \h </w:instrText>
            </w:r>
            <w:r w:rsidR="00CE2F52">
              <w:rPr>
                <w:noProof/>
                <w:webHidden/>
              </w:rPr>
            </w:r>
            <w:r w:rsidR="00CE2F52">
              <w:rPr>
                <w:noProof/>
                <w:webHidden/>
              </w:rPr>
              <w:fldChar w:fldCharType="separate"/>
            </w:r>
            <w:r w:rsidR="00CE2F52">
              <w:rPr>
                <w:noProof/>
                <w:webHidden/>
              </w:rPr>
              <w:t>1</w:t>
            </w:r>
            <w:r w:rsidR="00CE2F52">
              <w:rPr>
                <w:noProof/>
                <w:webHidden/>
              </w:rPr>
              <w:fldChar w:fldCharType="end"/>
            </w:r>
          </w:hyperlink>
        </w:p>
        <w:p w14:paraId="6D50E3F7" w14:textId="77777777" w:rsidR="00CE2F52" w:rsidRDefault="00CE2F5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5733" w:history="1">
            <w:r w:rsidRPr="00B350E2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5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678D5" w14:textId="77777777" w:rsidR="00CE2F52" w:rsidRDefault="00CE2F5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5734" w:history="1">
            <w:r w:rsidRPr="00B350E2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5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67831" w14:textId="77777777" w:rsidR="001C23DC" w:rsidRDefault="006D4D67">
          <w:r>
            <w:fldChar w:fldCharType="end"/>
          </w:r>
        </w:p>
      </w:sdtContent>
    </w:sdt>
    <w:p w14:paraId="148DD076" w14:textId="77777777" w:rsidR="001C23DC" w:rsidRDefault="006D4D67">
      <w:pPr>
        <w:pStyle w:val="Heading1"/>
      </w:pPr>
      <w:bookmarkStart w:id="0" w:name="цель-работы"/>
      <w:bookmarkStart w:id="1" w:name="_Toc107165732"/>
      <w:r>
        <w:t>Цель работы</w:t>
      </w:r>
      <w:bookmarkEnd w:id="1"/>
    </w:p>
    <w:p w14:paraId="1F82FE7C" w14:textId="77777777" w:rsidR="001C23DC" w:rsidRDefault="006D4D67">
      <w:pPr>
        <w:pStyle w:val="FirstParagraph"/>
      </w:pPr>
      <w:r>
        <w:t>Размещение двуязычного сайта на Github.</w:t>
      </w:r>
    </w:p>
    <w:p w14:paraId="7F6996B0" w14:textId="77777777" w:rsidR="001C23DC" w:rsidRDefault="006D4D67">
      <w:pPr>
        <w:pStyle w:val="Heading1"/>
      </w:pPr>
      <w:bookmarkStart w:id="2" w:name="ход-работы"/>
      <w:bookmarkStart w:id="3" w:name="_Toc107165733"/>
      <w:bookmarkEnd w:id="0"/>
      <w:r>
        <w:t>Ход работы</w:t>
      </w:r>
      <w:bookmarkEnd w:id="3"/>
    </w:p>
    <w:p w14:paraId="10C6CE42" w14:textId="77777777" w:rsidR="001C23DC" w:rsidRDefault="006D4D67">
      <w:pPr>
        <w:pStyle w:val="Compact"/>
        <w:numPr>
          <w:ilvl w:val="0"/>
          <w:numId w:val="2"/>
        </w:numPr>
      </w:pPr>
      <w:r>
        <w:t>Сделать поддержку английского и русского языков.</w:t>
      </w:r>
    </w:p>
    <w:p w14:paraId="35E3783E" w14:textId="77777777" w:rsidR="001C23DC" w:rsidRDefault="006D4D67">
      <w:pPr>
        <w:pStyle w:val="CaptionedFigure"/>
      </w:pPr>
      <w:r>
        <w:rPr>
          <w:noProof/>
        </w:rPr>
        <w:drawing>
          <wp:inline distT="0" distB="0" distL="0" distR="0" wp14:anchorId="58A617BB" wp14:editId="76E95332">
            <wp:extent cx="5334000" cy="1331564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8BA30" w14:textId="77777777" w:rsidR="001C23DC" w:rsidRDefault="006D4D67">
      <w:pPr>
        <w:pStyle w:val="ImageCaption"/>
      </w:pPr>
      <w:r>
        <w:t>изображение 1</w:t>
      </w:r>
    </w:p>
    <w:p w14:paraId="025BB136" w14:textId="77777777" w:rsidR="001C23DC" w:rsidRDefault="006D4D67">
      <w:pPr>
        <w:pStyle w:val="Compact"/>
        <w:numPr>
          <w:ilvl w:val="0"/>
          <w:numId w:val="3"/>
        </w:numPr>
      </w:pPr>
      <w:r>
        <w:t>Разместить контент на обоих языках</w:t>
      </w:r>
    </w:p>
    <w:p w14:paraId="12AA1C24" w14:textId="77777777" w:rsidR="001C23DC" w:rsidRDefault="006D4D67">
      <w:pPr>
        <w:pStyle w:val="CaptionedFigure"/>
      </w:pPr>
      <w:r>
        <w:rPr>
          <w:noProof/>
        </w:rPr>
        <w:lastRenderedPageBreak/>
        <w:drawing>
          <wp:inline distT="0" distB="0" distL="0" distR="0" wp14:anchorId="7029A570" wp14:editId="08BCB8B2">
            <wp:extent cx="4177364" cy="3724976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065B69" w14:textId="77777777" w:rsidR="001C23DC" w:rsidRDefault="006D4D67">
      <w:pPr>
        <w:pStyle w:val="ImageCaption"/>
      </w:pPr>
      <w:r>
        <w:t>изображение 2</w:t>
      </w:r>
    </w:p>
    <w:p w14:paraId="45ED9CD1" w14:textId="77777777" w:rsidR="001C23DC" w:rsidRDefault="006D4D67">
      <w:pPr>
        <w:pStyle w:val="CaptionedFigure"/>
      </w:pPr>
      <w:r>
        <w:rPr>
          <w:noProof/>
        </w:rPr>
        <w:drawing>
          <wp:inline distT="0" distB="0" distL="0" distR="0" wp14:anchorId="4B0633A5" wp14:editId="47F81682">
            <wp:extent cx="3888606" cy="3080084"/>
            <wp:effectExtent l="0" t="0" r="0" b="0"/>
            <wp:docPr id="28" name="Picture" descr="изображе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5D751" w14:textId="77777777" w:rsidR="001C23DC" w:rsidRDefault="006D4D67">
      <w:pPr>
        <w:pStyle w:val="ImageCaption"/>
      </w:pPr>
      <w:r>
        <w:t>изображение 2.1</w:t>
      </w:r>
    </w:p>
    <w:p w14:paraId="40420CA7" w14:textId="77777777" w:rsidR="001C23DC" w:rsidRDefault="006D4D67">
      <w:pPr>
        <w:pStyle w:val="CaptionedFigure"/>
      </w:pPr>
      <w:r>
        <w:rPr>
          <w:noProof/>
        </w:rPr>
        <w:lastRenderedPageBreak/>
        <w:drawing>
          <wp:inline distT="0" distB="0" distL="0" distR="0" wp14:anchorId="138463B4" wp14:editId="58F1A823">
            <wp:extent cx="3821229" cy="2589195"/>
            <wp:effectExtent l="0" t="0" r="0" b="0"/>
            <wp:docPr id="31" name="Picture" descr="изображение 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C2E6C" w14:textId="77777777" w:rsidR="001C23DC" w:rsidRDefault="006D4D67">
      <w:pPr>
        <w:pStyle w:val="ImageCaption"/>
      </w:pPr>
      <w:r>
        <w:t>изображение 2.2</w:t>
      </w:r>
    </w:p>
    <w:p w14:paraId="3FBDB136" w14:textId="77777777" w:rsidR="001C23DC" w:rsidRDefault="006D4D67">
      <w:pPr>
        <w:pStyle w:val="Compact"/>
        <w:numPr>
          <w:ilvl w:val="0"/>
          <w:numId w:val="4"/>
        </w:numPr>
      </w:pPr>
      <w:r>
        <w:t>Сделать пост по прошедшей неделе.</w:t>
      </w:r>
    </w:p>
    <w:p w14:paraId="6B44457F" w14:textId="77777777" w:rsidR="001C23DC" w:rsidRDefault="006D4D67">
      <w:pPr>
        <w:pStyle w:val="CaptionedFigure"/>
      </w:pPr>
      <w:r>
        <w:rPr>
          <w:noProof/>
        </w:rPr>
        <w:drawing>
          <wp:inline distT="0" distB="0" distL="0" distR="0" wp14:anchorId="49CC25F3" wp14:editId="37D8AFF2">
            <wp:extent cx="5334000" cy="4359580"/>
            <wp:effectExtent l="0" t="0" r="0" b="0"/>
            <wp:docPr id="34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B1405" w14:textId="77777777" w:rsidR="001C23DC" w:rsidRDefault="006D4D67">
      <w:pPr>
        <w:pStyle w:val="ImageCaption"/>
      </w:pPr>
      <w:r>
        <w:t>изображение 3</w:t>
      </w:r>
    </w:p>
    <w:p w14:paraId="50ABD975" w14:textId="77777777" w:rsidR="001C23DC" w:rsidRDefault="006D4D67">
      <w:pPr>
        <w:pStyle w:val="Compact"/>
        <w:numPr>
          <w:ilvl w:val="0"/>
          <w:numId w:val="5"/>
        </w:numPr>
      </w:pPr>
      <w:r>
        <w:t>Добавить пост на тему по выбору (на двух языках).</w:t>
      </w:r>
    </w:p>
    <w:p w14:paraId="6BC24EF1" w14:textId="77777777" w:rsidR="001C23DC" w:rsidRDefault="006D4D67">
      <w:pPr>
        <w:pStyle w:val="CaptionedFigure"/>
      </w:pPr>
      <w:r>
        <w:rPr>
          <w:noProof/>
        </w:rPr>
        <w:lastRenderedPageBreak/>
        <w:drawing>
          <wp:inline distT="0" distB="0" distL="0" distR="0" wp14:anchorId="0EE2BA7F" wp14:editId="2B195CF9">
            <wp:extent cx="4013734" cy="3484345"/>
            <wp:effectExtent l="0" t="0" r="0" b="0"/>
            <wp:docPr id="37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B73E8" w14:textId="77777777" w:rsidR="001C23DC" w:rsidRDefault="006D4D67">
      <w:pPr>
        <w:pStyle w:val="ImageCaption"/>
      </w:pPr>
      <w:r>
        <w:t>из</w:t>
      </w:r>
      <w:r>
        <w:t>ображение 4</w:t>
      </w:r>
    </w:p>
    <w:p w14:paraId="077A449B" w14:textId="77777777" w:rsidR="001C23DC" w:rsidRDefault="006D4D67">
      <w:pPr>
        <w:pStyle w:val="CaptionedFigure"/>
      </w:pPr>
      <w:r>
        <w:rPr>
          <w:noProof/>
        </w:rPr>
        <w:drawing>
          <wp:inline distT="0" distB="0" distL="0" distR="0" wp14:anchorId="07109733" wp14:editId="228531BB">
            <wp:extent cx="4109987" cy="3436218"/>
            <wp:effectExtent l="0" t="0" r="0" b="0"/>
            <wp:docPr id="40" name="Picture" descr="изображение 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6A00F" w14:textId="77777777" w:rsidR="001C23DC" w:rsidRDefault="006D4D67">
      <w:pPr>
        <w:pStyle w:val="ImageCaption"/>
      </w:pPr>
      <w:r>
        <w:t>изображение 4.1</w:t>
      </w:r>
    </w:p>
    <w:p w14:paraId="2B5750AB" w14:textId="77777777" w:rsidR="001C23DC" w:rsidRDefault="006D4D67">
      <w:pPr>
        <w:pStyle w:val="Heading1"/>
      </w:pPr>
      <w:bookmarkStart w:id="4" w:name="вывод"/>
      <w:bookmarkStart w:id="5" w:name="_Toc107165734"/>
      <w:bookmarkEnd w:id="2"/>
      <w:r>
        <w:t>Вывод</w:t>
      </w:r>
      <w:bookmarkEnd w:id="5"/>
    </w:p>
    <w:p w14:paraId="4FBE7547" w14:textId="77777777" w:rsidR="001C23DC" w:rsidRDefault="006D4D67">
      <w:pPr>
        <w:pStyle w:val="FirstParagraph"/>
      </w:pPr>
      <w:r>
        <w:t>Успешно Разместил двуязычного сайта на Github.</w:t>
      </w:r>
      <w:bookmarkEnd w:id="4"/>
    </w:p>
    <w:sectPr w:rsidR="001C23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96701" w14:textId="77777777" w:rsidR="006D4D67" w:rsidRDefault="006D4D67">
      <w:pPr>
        <w:spacing w:after="0"/>
      </w:pPr>
      <w:r>
        <w:separator/>
      </w:r>
    </w:p>
  </w:endnote>
  <w:endnote w:type="continuationSeparator" w:id="0">
    <w:p w14:paraId="5DD3E87F" w14:textId="77777777" w:rsidR="006D4D67" w:rsidRDefault="006D4D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BF9EC" w14:textId="77777777" w:rsidR="006D4D67" w:rsidRDefault="006D4D67">
      <w:r>
        <w:separator/>
      </w:r>
    </w:p>
  </w:footnote>
  <w:footnote w:type="continuationSeparator" w:id="0">
    <w:p w14:paraId="6268D99D" w14:textId="77777777" w:rsidR="006D4D67" w:rsidRDefault="006D4D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3EC9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56A04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7FE30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730D5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8D894F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3DC"/>
    <w:rsid w:val="001C23DC"/>
    <w:rsid w:val="006D4D67"/>
    <w:rsid w:val="00CE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DF5263"/>
  <w15:docId w15:val="{05A8D839-3D7D-4CA3-8F75-3BEEC8AB7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E2F5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ge 06</dc:title>
  <dc:creator>Фаик Карим</dc:creator>
  <cp:keywords/>
  <cp:lastModifiedBy>Фаик Карим Яссерович</cp:lastModifiedBy>
  <cp:revision>3</cp:revision>
  <dcterms:created xsi:type="dcterms:W3CDTF">2022-06-26T16:55:00Z</dcterms:created>
  <dcterms:modified xsi:type="dcterms:W3CDTF">2022-06-26T16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двуязычного сайта на Githu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